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22EBC" w14:textId="77777777" w:rsidR="00BD7A6F" w:rsidRDefault="00B07ABC">
      <w:pPr>
        <w:pStyle w:val="Title"/>
      </w:pPr>
      <w:r>
        <w:t>Sample Markdown</w:t>
      </w:r>
    </w:p>
    <w:p w14:paraId="2EC22EBD" w14:textId="77777777" w:rsidR="00BD7A6F" w:rsidRDefault="00B07ABC">
      <w:pPr>
        <w:pStyle w:val="Author"/>
      </w:pPr>
      <w:r>
        <w:t>Austin Team</w:t>
      </w:r>
    </w:p>
    <w:p w14:paraId="2EC22EBE" w14:textId="77777777" w:rsidR="00BD7A6F" w:rsidRDefault="00B07ABC">
      <w:pPr>
        <w:pStyle w:val="Date"/>
      </w:pPr>
      <w:r>
        <w:t>3/19/2022</w:t>
      </w:r>
    </w:p>
    <w:p w14:paraId="2EC22EBF" w14:textId="77777777" w:rsidR="00BD7A6F" w:rsidRDefault="00B07ABC">
      <w:pPr>
        <w:pStyle w:val="Heading2"/>
      </w:pPr>
      <w:bookmarkStart w:id="0" w:name="r-markdown"/>
      <w:r>
        <w:t>R Markdown</w:t>
      </w:r>
    </w:p>
    <w:p w14:paraId="2EC22EC0" w14:textId="77777777" w:rsidR="00BD7A6F" w:rsidRDefault="00B07A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EC22EC1" w14:textId="77777777" w:rsidR="00BD7A6F" w:rsidRDefault="00B07ABC">
      <w:pPr>
        <w:pStyle w:val="BodyText"/>
      </w:pPr>
      <w:r>
        <w:t>This is a R Markdo</w:t>
      </w:r>
      <w:r>
        <w:t>wn Document that will serve as an example dashboard for the purposes of deleiverable one. The goal of this document is to present a clean, organized, and simple layout that includes: Information about the topic of interest that the Austin Team wishes to ex</w:t>
      </w:r>
      <w:r>
        <w:t>plore and convey to all potentail readers, dispalying graphs, images of interest that will aid in analysis, and prvide a layout that is user friendly. Ultimatley, a more robust and fitting dashboard will be chosen later as the project draws completion.</w:t>
      </w:r>
    </w:p>
    <w:p w14:paraId="2EC22EC2" w14:textId="77777777" w:rsidR="00BD7A6F" w:rsidRDefault="00B07ABC">
      <w:pPr>
        <w:pStyle w:val="Heading2"/>
      </w:pPr>
      <w:bookmarkStart w:id="1" w:name="topic"/>
      <w:bookmarkEnd w:id="0"/>
      <w:r>
        <w:t>Top</w:t>
      </w:r>
      <w:r>
        <w:t>ic</w:t>
      </w:r>
    </w:p>
    <w:p w14:paraId="2EC22EC3" w14:textId="77777777" w:rsidR="00BD7A6F" w:rsidRDefault="00B07ABC">
      <w:pPr>
        <w:pStyle w:val="FirstParagraph"/>
      </w:pPr>
      <w:r>
        <w:t>For Team Austin’s project, we wish to preform analysis to determine if there is a connection to the increae price in housing prices in austin as a relation to crimes in Austin. For this example, a merged data set that contains both housing prices and un</w:t>
      </w:r>
      <w:r>
        <w:t>ique crimes commited that both sorted by zipcodes will be brought in.</w:t>
      </w:r>
    </w:p>
    <w:p w14:paraId="2EC22EC4" w14:textId="77777777" w:rsidR="00BD7A6F" w:rsidRDefault="00B07ABC">
      <w:pPr>
        <w:pStyle w:val="BodyText"/>
      </w:pPr>
      <w:r>
        <w:t>To test how a machine learning model could be utilized, we can utilize functions in R studio to to diplay a simple linear model test, where as the the housing prices will be the dependen</w:t>
      </w:r>
      <w:r>
        <w:t>t and the number of crimes will be a single dependent varibale:</w:t>
      </w:r>
    </w:p>
    <w:p w14:paraId="2EC22EC5" w14:textId="77777777" w:rsidR="00BD7A6F" w:rsidRDefault="00B07ABC">
      <w:pPr>
        <w:pStyle w:val="Heading2"/>
      </w:pPr>
      <w:bookmarkStart w:id="2" w:name="bringing-in-data"/>
      <w:bookmarkEnd w:id="1"/>
      <w:r>
        <w:t>Bringing in Data</w:t>
      </w:r>
    </w:p>
    <w:p w14:paraId="2EC22EC6" w14:textId="77777777" w:rsidR="00BD7A6F" w:rsidRDefault="00B07ABC">
      <w:pPr>
        <w:pStyle w:val="FirstParagraph"/>
      </w:pPr>
      <w:r>
        <w:t>Firstly, the merged dtat sheet must be brought in and saved into R Studio to later be called upon:</w:t>
      </w:r>
    </w:p>
    <w:p w14:paraId="2EC22EC7" w14:textId="77777777" w:rsidR="00BD7A6F" w:rsidRDefault="00B07ABC">
      <w:pPr>
        <w:pStyle w:val="BodyText"/>
      </w:pPr>
      <w:r>
        <w:t>Here is a plot that shows our two variables of interest:</w:t>
      </w:r>
    </w:p>
    <w:p w14:paraId="2EC22EC8" w14:textId="77777777" w:rsidR="00BD7A6F" w:rsidRDefault="00B07ABC">
      <w:pPr>
        <w:pStyle w:val="BodyText"/>
      </w:pPr>
      <w:r>
        <w:rPr>
          <w:noProof/>
        </w:rPr>
        <w:lastRenderedPageBreak/>
        <w:drawing>
          <wp:inline distT="0" distB="0" distL="0" distR="0" wp14:anchorId="2EC22ED1" wp14:editId="2EC22ED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-Dashboard_files/figure-docx/Firts%20example%20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2EC9" w14:textId="77777777" w:rsidR="00BD7A6F" w:rsidRDefault="00B07ABC">
      <w:pPr>
        <w:pStyle w:val="Heading2"/>
      </w:pPr>
      <w:bookmarkStart w:id="3" w:name="machine-learning-rundown"/>
      <w:bookmarkEnd w:id="2"/>
      <w:r>
        <w:t xml:space="preserve">Machine Learning </w:t>
      </w:r>
      <w:r>
        <w:t>Rundown</w:t>
      </w:r>
    </w:p>
    <w:p w14:paraId="2EC22ECA" w14:textId="77777777" w:rsidR="00BD7A6F" w:rsidRDefault="00B07ABC">
      <w:pPr>
        <w:pStyle w:val="FirstParagraph"/>
      </w:pPr>
      <w:r>
        <w:t>In Pandas, Machine leraning was utilaized to illustrates the results of a simple linear regression using the two datatypes. Howver in a dashbord, we want to little, if not any, lines of code for presentation; R Markdown allows us to hide code easil</w:t>
      </w:r>
      <w:r>
        <w:t>y:</w:t>
      </w:r>
    </w:p>
    <w:p w14:paraId="2EC22ECB" w14:textId="77777777" w:rsidR="00BD7A6F" w:rsidRDefault="00B07AB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d$latestPrice ~ md$Count_Cri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 -581872  -195807   -95275    49071 129126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    5.878e+05  5.554e+03   105.8   &lt;2e-16 ***</w:t>
      </w:r>
      <w:r>
        <w:br/>
      </w:r>
      <w:r>
        <w:rPr>
          <w:rStyle w:val="VerbatimChar"/>
        </w:rPr>
        <w:t>## md$Count_Crimes -6.811e+00  3.804e-01   -17.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48500 on 15169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02069,    Adjusted R-squared:  0.02063 </w:t>
      </w:r>
      <w:r>
        <w:br/>
      </w:r>
      <w:r>
        <w:rPr>
          <w:rStyle w:val="VerbatimChar"/>
        </w:rPr>
        <w:t>## F-statistic: 320.5 on 1 and 15169 DF,  p-value: &lt; 2.2e-16</w:t>
      </w:r>
    </w:p>
    <w:p w14:paraId="2EC22ECC" w14:textId="77777777" w:rsidR="00BD7A6F" w:rsidRDefault="00B07ABC">
      <w:pPr>
        <w:pStyle w:val="FirstParagraph"/>
      </w:pPr>
      <w:r>
        <w:lastRenderedPageBreak/>
        <w:t>To quicky explain the results above, the numbers give us a good indication of what our linear model performance’</w:t>
      </w:r>
      <w:r>
        <w:t>s was. Without going into too much details, there are some indicators that tell us how appropiate was our linear model. An important value to consider is the R score; in the summary we see it is low, nearly at 0.0263 for r squared score. This essentially m</w:t>
      </w:r>
      <w:r>
        <w:t>eans that these two data types that we chosen were not appropraite in the current state they were utilized in.</w:t>
      </w:r>
    </w:p>
    <w:p w14:paraId="2EC22ECD" w14:textId="77777777" w:rsidR="00BD7A6F" w:rsidRDefault="00B07ABC">
      <w:pPr>
        <w:pStyle w:val="BodyText"/>
      </w:pPr>
      <w:r>
        <w:t xml:space="preserve">##Checking “Appropiateness in the data” There are manny ways to determine whether data utilzed for a model such as this was appriate or not. One </w:t>
      </w:r>
      <w:r>
        <w:t xml:space="preserve">way to check is to see what our data is trending towards. </w:t>
      </w:r>
      <w:r>
        <w:rPr>
          <w:noProof/>
        </w:rPr>
        <w:drawing>
          <wp:inline distT="0" distB="0" distL="0" distR="0" wp14:anchorId="2EC22ED3" wp14:editId="2EC22ED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-Dashboa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residual plot tells us if there is any “clustering” of data present. In an idela scenario, we want to see a flat cluster of data point across the board. Here, we see there is havey clustering </w:t>
      </w:r>
      <w:r>
        <w:t xml:space="preserve">of points at the </w:t>
      </w:r>
      <w:r>
        <w:lastRenderedPageBreak/>
        <w:t xml:space="preserve">end of our data. We can explor this further in the next plot. </w:t>
      </w:r>
      <w:r>
        <w:rPr>
          <w:noProof/>
        </w:rPr>
        <w:drawing>
          <wp:inline distT="0" distB="0" distL="0" distR="0" wp14:anchorId="2EC22ED5" wp14:editId="2EC22ED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mple-Dashboard_files/figure-docx/qq-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22ECE" w14:textId="77777777" w:rsidR="00BD7A6F" w:rsidRDefault="00B07ABC">
      <w:pPr>
        <w:pStyle w:val="Heading2"/>
      </w:pPr>
      <w:bookmarkStart w:id="4" w:name="post-summary"/>
      <w:bookmarkEnd w:id="3"/>
      <w:r>
        <w:t>Post Summary</w:t>
      </w:r>
    </w:p>
    <w:p w14:paraId="2EC22ECF" w14:textId="77777777" w:rsidR="00BD7A6F" w:rsidRDefault="00B07ABC">
      <w:pPr>
        <w:pStyle w:val="FirstParagraph"/>
      </w:pPr>
      <w:r>
        <w:t>Plots like a qq-polt can tell us what is happening to our data. In summary, we ideally want a linear reression to have all the data points as a straight line on t</w:t>
      </w:r>
      <w:r>
        <w:t>his qq-plot. Our data portrays an expontential curve, this means higher values of our chosen varaibles are not matching up in a linaer manner. This info can be useful in our post anaylis where we talk in the completed poject. Going foward, we can try to im</w:t>
      </w:r>
      <w:r>
        <w:t>prove our Machine leraning model in a varietu of ways, such as new merges, introducing new variables to consider in a Machine Learning model, etc. It is possible that after trial and error, the final model may sttill not be appropiate or that we couldn’t m</w:t>
      </w:r>
      <w:r>
        <w:t>ake a stronger connection as intcapated.</w:t>
      </w:r>
    </w:p>
    <w:p w14:paraId="2EC22ED0" w14:textId="77777777" w:rsidR="00BD7A6F" w:rsidRDefault="00B07ABC">
      <w:pPr>
        <w:pStyle w:val="BodyText"/>
      </w:pPr>
      <w:r>
        <w:t>However, we can still talk about the model and the data itself. The important thing to note here is as data analytics, we are not trying to prove anything. A lot can be said about the data we are trying to use, even</w:t>
      </w:r>
      <w:r>
        <w:t xml:space="preserve"> if our model isnt a good fit.</w:t>
      </w:r>
    </w:p>
    <w:bookmarkEnd w:id="4"/>
    <w:sectPr w:rsidR="00BD7A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C22EDB" w14:textId="77777777" w:rsidR="00000000" w:rsidRDefault="00B07ABC">
      <w:pPr>
        <w:spacing w:after="0"/>
      </w:pPr>
      <w:r>
        <w:separator/>
      </w:r>
    </w:p>
  </w:endnote>
  <w:endnote w:type="continuationSeparator" w:id="0">
    <w:p w14:paraId="2EC22EDD" w14:textId="77777777" w:rsidR="00000000" w:rsidRDefault="00B07A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22ED7" w14:textId="77777777" w:rsidR="00BD7A6F" w:rsidRDefault="00B07ABC">
      <w:r>
        <w:separator/>
      </w:r>
    </w:p>
  </w:footnote>
  <w:footnote w:type="continuationSeparator" w:id="0">
    <w:p w14:paraId="2EC22ED8" w14:textId="77777777" w:rsidR="00BD7A6F" w:rsidRDefault="00B07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50CE9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7A6F"/>
    <w:rsid w:val="00B07ABC"/>
    <w:rsid w:val="00BD7A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22EBC"/>
  <w15:docId w15:val="{43E178FB-1D04-4215-AFD9-AE33D33D4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61</Words>
  <Characters>3771</Characters>
  <Application>Microsoft Office Word</Application>
  <DocSecurity>0</DocSecurity>
  <Lines>31</Lines>
  <Paragraphs>8</Paragraphs>
  <ScaleCrop>false</ScaleCrop>
  <Company/>
  <LinksUpToDate>false</LinksUpToDate>
  <CharactersWithSpaces>4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Markdown</dc:title>
  <dc:creator>Austin Team</dc:creator>
  <cp:keywords/>
  <cp:lastModifiedBy>Francisco Azares</cp:lastModifiedBy>
  <cp:revision>2</cp:revision>
  <dcterms:created xsi:type="dcterms:W3CDTF">2022-03-19T18:50:00Z</dcterms:created>
  <dcterms:modified xsi:type="dcterms:W3CDTF">2022-03-19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2</vt:lpwstr>
  </property>
  <property fmtid="{D5CDD505-2E9C-101B-9397-08002B2CF9AE}" pid="3" name="output">
    <vt:lpwstr/>
  </property>
</Properties>
</file>